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346F0" w14:textId="233FE0DB" w:rsidR="00777C33" w:rsidRPr="00020AB2" w:rsidRDefault="00777C33" w:rsidP="00020AB2">
      <w:pPr>
        <w:bidi/>
        <w:ind w:left="720"/>
        <w:jc w:val="center"/>
        <w:rPr>
          <w:rFonts w:ascii="Dima Shekasteh Free" w:hAnsi="Dima Shekasteh Free" w:cs="Dima Shekasteh Free"/>
          <w:color w:val="000000" w:themeColor="text1"/>
          <w:sz w:val="36"/>
          <w:szCs w:val="36"/>
        </w:rPr>
      </w:pPr>
    </w:p>
    <w:p w14:paraId="1C759618" w14:textId="64A20241" w:rsidR="006420DC" w:rsidRDefault="00A42382" w:rsidP="006420DC">
      <w:pPr>
        <w:bidi/>
        <w:ind w:left="720"/>
        <w:jc w:val="center"/>
        <w:rPr>
          <w:rFonts w:ascii="IranNastaliq" w:hAnsi="IranNastaliq" w:cs="B Jadid"/>
          <w:color w:val="000000" w:themeColor="text1"/>
          <w:sz w:val="40"/>
          <w:szCs w:val="40"/>
          <w:rtl/>
        </w:rPr>
      </w:pPr>
      <w:r>
        <w:rPr>
          <w:rFonts w:ascii="Dima Shekasteh Free" w:hAnsi="Dima Shekasteh Free" w:cs="Dima Shekasteh Free"/>
          <w:noProof/>
          <w:color w:val="000000" w:themeColor="text1"/>
          <w:sz w:val="36"/>
          <w:szCs w:val="36"/>
          <w:rtl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6ED2649" wp14:editId="024F041C">
                <wp:simplePos x="0" y="0"/>
                <wp:positionH relativeFrom="column">
                  <wp:posOffset>4819650</wp:posOffset>
                </wp:positionH>
                <wp:positionV relativeFrom="paragraph">
                  <wp:posOffset>311785</wp:posOffset>
                </wp:positionV>
                <wp:extent cx="1390650" cy="1790700"/>
                <wp:effectExtent l="0" t="0" r="0" b="0"/>
                <wp:wrapNone/>
                <wp:docPr id="840674887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0650" cy="1790700"/>
                          <a:chOff x="0" y="0"/>
                          <a:chExt cx="1103027" cy="1461911"/>
                        </a:xfrm>
                      </wpg:grpSpPr>
                      <pic:pic xmlns:pic14="http://schemas.microsoft.com/office/drawing/2010/picture" xmlns:pic="http://schemas.openxmlformats.org/drawingml/2006/picture" mc:Ignorable="pic14">
                        <pic:nvPicPr>
                          <pic:cNvPr id="668813478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382" y="0"/>
                            <a:ext cx="948055" cy="94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  <pic14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pic14:style>
                      </pic:pic>
                      <wps:wsp>
                        <wps:cNvPr id="1689579615" name="Text Box 2"/>
                        <wps:cNvSpPr txBox="1"/>
                        <wps:spPr>
                          <a:xfrm>
                            <a:off x="0" y="1004711"/>
                            <a:ext cx="1103027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909149" w14:textId="35E01AA3" w:rsidR="00020AB2" w:rsidRPr="00A42382" w:rsidRDefault="00020AB2" w:rsidP="00020AB2">
                              <w:pPr>
                                <w:bidi/>
                                <w:rPr>
                                  <w:rFonts w:ascii="Dima Shekasteh Free" w:hAnsi="Dima Shekasteh Free" w:cs="B Nazani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A42382">
                                <w:rPr>
                                  <w:rFonts w:ascii="Dima Shekasteh Free" w:hAnsi="Dima Shekasteh Free" w:cs="B Nazani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دانشکده مهندسی مکانیک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ED2649" id="Group 3" o:spid="_x0000_s1026" style="position:absolute;left:0;text-align:left;margin-left:379.5pt;margin-top:24.55pt;width:109.5pt;height:141pt;z-index:251659264;mso-width-relative:margin;mso-height-relative:margin" coordsize="11030,146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713;width:9481;height:9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">
                  <v:imagedata r:id="rId5" o:title="" recolortarget="black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0047;width:11030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" filled="f" stroked="f">
                  <v:textbox>
                    <w:txbxContent>
                      <w:p w14:paraId="65909149" w14:textId="35E01AA3" w:rsidR="00020AB2" w:rsidRPr="00A42382" w:rsidRDefault="00020AB2" w:rsidP="00020AB2">
                        <w:pPr>
                          <w:bidi/>
                          <w:rPr>
                            <w:rFonts w:ascii="Dima Shekasteh Free" w:hAnsi="Dima Shekasteh Free" w:cs="B Nazanin"/>
                            <w:b/>
                            <w:bCs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A42382">
                          <w:rPr>
                            <w:rFonts w:ascii="Dima Shekasteh Free" w:hAnsi="Dima Shekasteh Free" w:cs="B Nazanin" w:hint="cs"/>
                            <w:b/>
                            <w:bCs/>
                            <w:sz w:val="20"/>
                            <w:szCs w:val="20"/>
                            <w:rtl/>
                            <w:lang w:bidi="fa-IR"/>
                          </w:rPr>
                          <w:t>دانشکده مهندسی مکانیک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95BD0">
        <w:rPr>
          <w:rFonts w:ascii="Dima Shekasteh Free" w:hAnsi="Dima Shekasteh Free" w:cs="Dima Shekasteh Free"/>
          <w:noProof/>
          <w:color w:val="000000" w:themeColor="text1"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6906C7" wp14:editId="598E49B9">
                <wp:simplePos x="0" y="0"/>
                <wp:positionH relativeFrom="margin">
                  <wp:align>center</wp:align>
                </wp:positionH>
                <wp:positionV relativeFrom="paragraph">
                  <wp:posOffset>24765</wp:posOffset>
                </wp:positionV>
                <wp:extent cx="2209800" cy="1085850"/>
                <wp:effectExtent l="0" t="0" r="0" b="0"/>
                <wp:wrapNone/>
                <wp:docPr id="155167757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A8A32" w14:textId="1C854D17" w:rsidR="00020AB2" w:rsidRPr="001055B4" w:rsidRDefault="00020AB2" w:rsidP="00020AB2">
                            <w:pPr>
                              <w:bidi/>
                              <w:spacing w:after="0"/>
                              <w:jc w:val="center"/>
                              <w:rPr>
                                <w:rFonts w:ascii="Dima Shekasteh Free" w:hAnsi="Dima Shekasteh Free" w:cs="B Nazanin"/>
                                <w:sz w:val="66"/>
                                <w:szCs w:val="48"/>
                                <w:rtl/>
                                <w:lang w:bidi="fa-IR"/>
                              </w:rPr>
                            </w:pPr>
                            <w:r w:rsidRPr="001055B4">
                              <w:rPr>
                                <w:rFonts w:ascii="Dima Shekasteh Free" w:hAnsi="Dima Shekasteh Free" w:cs="B Nazanin" w:hint="cs"/>
                                <w:sz w:val="66"/>
                                <w:szCs w:val="48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6906C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left:0;text-align:left;margin-left:0;margin-top:1.95pt;width:174pt;height:85.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" filled="f" stroked="f">
                <v:textbox>
                  <w:txbxContent>
                    <w:p w14:paraId="0CFA8A32" w14:textId="1C854D17" w:rsidR="00020AB2" w:rsidRPr="001055B4" w:rsidRDefault="00020AB2" w:rsidP="00020AB2">
                      <w:pPr>
                        <w:bidi/>
                        <w:spacing w:after="0"/>
                        <w:jc w:val="center"/>
                        <w:rPr>
                          <w:rFonts w:ascii="Dima Shekasteh Free" w:hAnsi="Dima Shekasteh Free" w:cs="B Nazanin"/>
                          <w:sz w:val="66"/>
                          <w:szCs w:val="48"/>
                          <w:rtl/>
                          <w:lang w:bidi="fa-IR"/>
                        </w:rPr>
                      </w:pPr>
                      <w:r w:rsidRPr="001055B4">
                        <w:rPr>
                          <w:rFonts w:ascii="Dima Shekasteh Free" w:hAnsi="Dima Shekasteh Free" w:cs="B Nazanin" w:hint="cs"/>
                          <w:sz w:val="66"/>
                          <w:szCs w:val="48"/>
                          <w:rtl/>
                          <w:lang w:bidi="fa-IR"/>
                        </w:rPr>
                        <w:t>بسمه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F963C8" w14:textId="6C979990" w:rsidR="00E70655" w:rsidRDefault="00E70655">
      <w:pPr>
        <w:bidi/>
        <w:rPr>
          <w:rtl/>
        </w:rPr>
      </w:pPr>
    </w:p>
    <w:p w14:paraId="407F7720" w14:textId="59756D4A" w:rsidR="00EF1B3E" w:rsidRDefault="00EF1B3E" w:rsidP="00EF1B3E">
      <w:pPr>
        <w:bidi/>
        <w:rPr>
          <w:rtl/>
        </w:rPr>
      </w:pPr>
      <w:bookmarkStart w:id="0" w:name="_GoBack"/>
      <w:bookmarkEnd w:id="0"/>
    </w:p>
    <w:p w14:paraId="15CA145B" w14:textId="5ADA64FA" w:rsidR="00EF1B3E" w:rsidRDefault="00EF1B3E" w:rsidP="00EF1B3E">
      <w:pPr>
        <w:bidi/>
        <w:rPr>
          <w:rtl/>
        </w:rPr>
      </w:pPr>
    </w:p>
    <w:p w14:paraId="0AFD4036" w14:textId="39F06B23" w:rsidR="00EF1B3E" w:rsidRDefault="00EF1B3E" w:rsidP="00EF1B3E">
      <w:pPr>
        <w:bidi/>
        <w:rPr>
          <w:rtl/>
        </w:rPr>
      </w:pPr>
    </w:p>
    <w:p w14:paraId="6110E6CD" w14:textId="3B160467" w:rsidR="00EF1B3E" w:rsidRDefault="00EF1B3E" w:rsidP="00EF1B3E">
      <w:pPr>
        <w:bidi/>
      </w:pPr>
    </w:p>
    <w:tbl>
      <w:tblPr>
        <w:tblStyle w:val="GridTable2-Accent1"/>
        <w:tblpPr w:leftFromText="180" w:rightFromText="180" w:vertAnchor="page" w:horzAnchor="margin" w:tblpXSpec="center" w:tblpY="7111"/>
        <w:bidiVisual/>
        <w:tblW w:w="10529" w:type="dxa"/>
        <w:tblLook w:val="05A0" w:firstRow="1" w:lastRow="0" w:firstColumn="1" w:lastColumn="1" w:noHBand="0" w:noVBand="1"/>
      </w:tblPr>
      <w:tblGrid>
        <w:gridCol w:w="1268"/>
        <w:gridCol w:w="1492"/>
        <w:gridCol w:w="1485"/>
        <w:gridCol w:w="1703"/>
        <w:gridCol w:w="1380"/>
        <w:gridCol w:w="1635"/>
        <w:gridCol w:w="1553"/>
        <w:gridCol w:w="13"/>
      </w:tblGrid>
      <w:tr w:rsidR="001055B4" w:rsidRPr="001055B4" w14:paraId="7F1DF67F" w14:textId="77777777" w:rsidTr="001055B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3" w:type="dxa"/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2" w:space="0" w:color="8EAADB" w:themeColor="accent1" w:themeTint="99"/>
              <w:left w:val="single" w:sz="2" w:space="0" w:color="8EAADB" w:themeColor="accent1" w:themeTint="99"/>
            </w:tcBorders>
            <w:vAlign w:val="center"/>
          </w:tcPr>
          <w:p w14:paraId="7EDCFEA4" w14:textId="77777777" w:rsidR="00E70655" w:rsidRPr="001055B4" w:rsidRDefault="00E70655" w:rsidP="001D160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ایام هفته</w:t>
            </w:r>
          </w:p>
        </w:tc>
        <w:tc>
          <w:tcPr>
            <w:tcW w:w="1492" w:type="dxa"/>
            <w:tcBorders>
              <w:top w:val="single" w:sz="2" w:space="0" w:color="8EAADB" w:themeColor="accent1" w:themeTint="99"/>
            </w:tcBorders>
            <w:vAlign w:val="center"/>
          </w:tcPr>
          <w:p w14:paraId="7F21E145" w14:textId="6ECBFAC8" w:rsidR="00E70655" w:rsidRPr="001055B4" w:rsidRDefault="00E70655" w:rsidP="001D160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7:30-9</w:t>
            </w:r>
          </w:p>
        </w:tc>
        <w:tc>
          <w:tcPr>
            <w:tcW w:w="1485" w:type="dxa"/>
            <w:tcBorders>
              <w:top w:val="single" w:sz="2" w:space="0" w:color="8EAADB" w:themeColor="accent1" w:themeTint="99"/>
            </w:tcBorders>
            <w:vAlign w:val="center"/>
          </w:tcPr>
          <w:p w14:paraId="51CC1278" w14:textId="77777777" w:rsidR="00E70655" w:rsidRPr="001055B4" w:rsidRDefault="00E70655" w:rsidP="001D160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9-10:30</w:t>
            </w:r>
          </w:p>
        </w:tc>
        <w:tc>
          <w:tcPr>
            <w:tcW w:w="1703" w:type="dxa"/>
            <w:tcBorders>
              <w:top w:val="single" w:sz="2" w:space="0" w:color="8EAADB" w:themeColor="accent1" w:themeTint="99"/>
            </w:tcBorders>
            <w:vAlign w:val="center"/>
          </w:tcPr>
          <w:p w14:paraId="1CED6FEB" w14:textId="77777777" w:rsidR="00E70655" w:rsidRPr="001055B4" w:rsidRDefault="00E70655" w:rsidP="001D160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0:30-12</w:t>
            </w:r>
          </w:p>
        </w:tc>
        <w:tc>
          <w:tcPr>
            <w:tcW w:w="1380" w:type="dxa"/>
            <w:tcBorders>
              <w:top w:val="single" w:sz="2" w:space="0" w:color="8EAADB" w:themeColor="accent1" w:themeTint="99"/>
            </w:tcBorders>
            <w:vAlign w:val="center"/>
          </w:tcPr>
          <w:p w14:paraId="5BEB5A8B" w14:textId="77777777" w:rsidR="00E70655" w:rsidRPr="001055B4" w:rsidRDefault="00E70655" w:rsidP="001D160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2-13:30</w:t>
            </w:r>
          </w:p>
        </w:tc>
        <w:tc>
          <w:tcPr>
            <w:tcW w:w="1635" w:type="dxa"/>
            <w:tcBorders>
              <w:top w:val="single" w:sz="2" w:space="0" w:color="8EAADB" w:themeColor="accent1" w:themeTint="99"/>
            </w:tcBorders>
            <w:vAlign w:val="center"/>
          </w:tcPr>
          <w:p w14:paraId="6EFD6DF8" w14:textId="77777777" w:rsidR="00E70655" w:rsidRPr="001055B4" w:rsidRDefault="00E70655" w:rsidP="001D160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3:30-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53" w:type="dxa"/>
            <w:tcBorders>
              <w:top w:val="single" w:sz="2" w:space="0" w:color="8EAADB" w:themeColor="accent1" w:themeTint="99"/>
              <w:right w:val="single" w:sz="2" w:space="0" w:color="8EAADB" w:themeColor="accent1" w:themeTint="99"/>
            </w:tcBorders>
            <w:vAlign w:val="center"/>
          </w:tcPr>
          <w:p w14:paraId="0B70BD61" w14:textId="0ED8927E" w:rsidR="00E70655" w:rsidRPr="001055B4" w:rsidRDefault="00E70655" w:rsidP="001D160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15-16:30</w:t>
            </w:r>
          </w:p>
        </w:tc>
      </w:tr>
      <w:tr w:rsidR="001055B4" w:rsidRPr="001055B4" w14:paraId="6A0887BD" w14:textId="77777777" w:rsidTr="001055B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2" w:space="0" w:color="8EAADB" w:themeColor="accent1" w:themeTint="99"/>
            </w:tcBorders>
            <w:vAlign w:val="center"/>
          </w:tcPr>
          <w:p w14:paraId="3B86522F" w14:textId="77777777" w:rsidR="000B5C90" w:rsidRPr="001055B4" w:rsidRDefault="000B5C90" w:rsidP="001D160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  <w:lang w:bidi="fa-IR"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  <w:lang w:bidi="fa-IR"/>
              </w:rPr>
              <w:t>شنبه</w:t>
            </w:r>
          </w:p>
        </w:tc>
        <w:tc>
          <w:tcPr>
            <w:tcW w:w="1492" w:type="dxa"/>
            <w:vAlign w:val="center"/>
          </w:tcPr>
          <w:p w14:paraId="2B0BAC38" w14:textId="0C3F2F34" w:rsidR="000B5C90" w:rsidRPr="001055B4" w:rsidRDefault="000B5C90" w:rsidP="001D16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 شخصی</w:t>
            </w:r>
          </w:p>
        </w:tc>
        <w:tc>
          <w:tcPr>
            <w:tcW w:w="3188" w:type="dxa"/>
            <w:gridSpan w:val="2"/>
            <w:vAlign w:val="center"/>
          </w:tcPr>
          <w:p w14:paraId="52D2C089" w14:textId="7AF4669E" w:rsidR="000B5C90" w:rsidRPr="001055B4" w:rsidRDefault="001A6732" w:rsidP="001A673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امور اجرایی دانشکده /</w:t>
            </w:r>
            <w:r w:rsidRPr="001055B4"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  <w:br/>
            </w:r>
            <w:r w:rsidR="000B5C90"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ملاقات با وقت قبلی</w:t>
            </w:r>
          </w:p>
        </w:tc>
        <w:tc>
          <w:tcPr>
            <w:tcW w:w="1380" w:type="dxa"/>
            <w:vAlign w:val="center"/>
          </w:tcPr>
          <w:p w14:paraId="7A312EF1" w14:textId="21F03ACB" w:rsidR="000B5C90" w:rsidRPr="001055B4" w:rsidRDefault="000B5C90" w:rsidP="001D16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نماز و ناها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88" w:type="dxa"/>
            <w:gridSpan w:val="2"/>
            <w:tcBorders>
              <w:right w:val="single" w:sz="2" w:space="0" w:color="8EAADB" w:themeColor="accent1" w:themeTint="99"/>
            </w:tcBorders>
            <w:vAlign w:val="center"/>
          </w:tcPr>
          <w:p w14:paraId="5891BCE5" w14:textId="0A692931" w:rsidR="000B5C90" w:rsidRPr="001055B4" w:rsidRDefault="001A6732" w:rsidP="001A6732">
            <w:pPr>
              <w:bidi/>
              <w:jc w:val="center"/>
              <w:rPr>
                <w:rFonts w:cs="B Mitra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 xml:space="preserve">کمیته‌های اجرایی </w:t>
            </w:r>
            <w:r w:rsidR="000B5C90"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دانشگاه/دانشکده</w:t>
            </w:r>
          </w:p>
        </w:tc>
      </w:tr>
      <w:tr w:rsidR="001055B4" w:rsidRPr="001055B4" w14:paraId="54808D5F" w14:textId="77777777" w:rsidTr="001055B4">
        <w:trPr>
          <w:gridAfter w:val="1"/>
          <w:wAfter w:w="13" w:type="dxa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2" w:space="0" w:color="8EAADB" w:themeColor="accent1" w:themeTint="99"/>
            </w:tcBorders>
            <w:vAlign w:val="center"/>
          </w:tcPr>
          <w:p w14:paraId="644C42BD" w14:textId="77777777" w:rsidR="003944AE" w:rsidRPr="001055B4" w:rsidRDefault="003944AE" w:rsidP="000B5C90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یک</w:t>
            </w:r>
            <w:r w:rsidRPr="001055B4">
              <w:rPr>
                <w:rFonts w:cs="Calibri"/>
                <w:color w:val="000000" w:themeColor="text1"/>
                <w:sz w:val="28"/>
                <w:szCs w:val="28"/>
                <w:cs/>
              </w:rPr>
              <w:t>‎</w:t>
            </w: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شنبه</w:t>
            </w:r>
          </w:p>
        </w:tc>
        <w:tc>
          <w:tcPr>
            <w:tcW w:w="2977" w:type="dxa"/>
            <w:gridSpan w:val="2"/>
            <w:vAlign w:val="center"/>
          </w:tcPr>
          <w:p w14:paraId="6067ABF9" w14:textId="2A8C2695" w:rsidR="003944AE" w:rsidRPr="001055B4" w:rsidRDefault="003944AE" w:rsidP="000B5C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 شخصی</w:t>
            </w:r>
          </w:p>
        </w:tc>
        <w:tc>
          <w:tcPr>
            <w:tcW w:w="1703" w:type="dxa"/>
            <w:vAlign w:val="center"/>
          </w:tcPr>
          <w:p w14:paraId="043D4F85" w14:textId="1920B8AB" w:rsidR="003944AE" w:rsidRPr="001055B4" w:rsidRDefault="003944AE" w:rsidP="003944A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طراحی شاسی و دینامیک خودرو</w:t>
            </w:r>
          </w:p>
        </w:tc>
        <w:tc>
          <w:tcPr>
            <w:tcW w:w="1380" w:type="dxa"/>
            <w:vAlign w:val="center"/>
          </w:tcPr>
          <w:p w14:paraId="3F204F8C" w14:textId="5F7AE618" w:rsidR="003944AE" w:rsidRPr="001055B4" w:rsidRDefault="003944AE" w:rsidP="000B5C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نماز و ناهار</w:t>
            </w:r>
          </w:p>
        </w:tc>
        <w:tc>
          <w:tcPr>
            <w:tcW w:w="1635" w:type="dxa"/>
            <w:vAlign w:val="center"/>
          </w:tcPr>
          <w:p w14:paraId="55988A78" w14:textId="125EC3C3" w:rsidR="003944AE" w:rsidRPr="001055B4" w:rsidRDefault="003944AE" w:rsidP="000B5C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کنترل خودکا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53" w:type="dxa"/>
            <w:tcBorders>
              <w:right w:val="single" w:sz="2" w:space="0" w:color="8EAADB" w:themeColor="accent1" w:themeTint="99"/>
            </w:tcBorders>
            <w:vAlign w:val="center"/>
          </w:tcPr>
          <w:p w14:paraId="58050AEA" w14:textId="7ACD1C7F" w:rsidR="003944AE" w:rsidRPr="001055B4" w:rsidRDefault="003944AE" w:rsidP="000B5C90">
            <w:pPr>
              <w:bidi/>
              <w:jc w:val="center"/>
              <w:rPr>
                <w:rFonts w:cs="B Mitra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رفع اشکال دروس</w:t>
            </w:r>
          </w:p>
        </w:tc>
      </w:tr>
      <w:tr w:rsidR="001055B4" w:rsidRPr="001055B4" w14:paraId="795690D9" w14:textId="77777777" w:rsidTr="001055B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2" w:space="0" w:color="8EAADB" w:themeColor="accent1" w:themeTint="99"/>
            </w:tcBorders>
            <w:vAlign w:val="center"/>
          </w:tcPr>
          <w:p w14:paraId="62BC5199" w14:textId="77777777" w:rsidR="00A42382" w:rsidRPr="001055B4" w:rsidRDefault="00A42382" w:rsidP="00A4238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دو</w:t>
            </w:r>
            <w:r w:rsidRPr="001055B4">
              <w:rPr>
                <w:rFonts w:cs="Calibri"/>
                <w:color w:val="000000" w:themeColor="text1"/>
                <w:sz w:val="28"/>
                <w:szCs w:val="28"/>
                <w:cs/>
              </w:rPr>
              <w:t>‎</w:t>
            </w: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شنبه</w:t>
            </w:r>
          </w:p>
        </w:tc>
        <w:tc>
          <w:tcPr>
            <w:tcW w:w="1492" w:type="dxa"/>
            <w:vAlign w:val="center"/>
          </w:tcPr>
          <w:p w14:paraId="6D933D7C" w14:textId="516AD16A" w:rsidR="00A42382" w:rsidRPr="001055B4" w:rsidRDefault="00A42382" w:rsidP="00A423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 شخصی</w:t>
            </w:r>
          </w:p>
        </w:tc>
        <w:tc>
          <w:tcPr>
            <w:tcW w:w="3188" w:type="dxa"/>
            <w:gridSpan w:val="2"/>
            <w:vAlign w:val="center"/>
          </w:tcPr>
          <w:p w14:paraId="63F87E84" w14:textId="271F3C5F" w:rsidR="00A42382" w:rsidRPr="001055B4" w:rsidRDefault="00A42382" w:rsidP="00A423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امور اجرایی دانشکده</w:t>
            </w:r>
          </w:p>
        </w:tc>
        <w:tc>
          <w:tcPr>
            <w:tcW w:w="1380" w:type="dxa"/>
            <w:vAlign w:val="center"/>
          </w:tcPr>
          <w:p w14:paraId="4F1A6A1D" w14:textId="52A42C21" w:rsidR="00A42382" w:rsidRPr="001055B4" w:rsidRDefault="00A42382" w:rsidP="00A4238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نماز و ناها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188" w:type="dxa"/>
            <w:gridSpan w:val="2"/>
            <w:tcBorders>
              <w:right w:val="single" w:sz="2" w:space="0" w:color="8EAADB" w:themeColor="accent1" w:themeTint="99"/>
            </w:tcBorders>
            <w:vAlign w:val="center"/>
          </w:tcPr>
          <w:p w14:paraId="322CBCDF" w14:textId="3C955B35" w:rsidR="00A42382" w:rsidRPr="001055B4" w:rsidRDefault="004D689D" w:rsidP="00A42382">
            <w:pPr>
              <w:bidi/>
              <w:jc w:val="center"/>
              <w:rPr>
                <w:rFonts w:cs="B Mitra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امور اجرایی دانشکده /</w:t>
            </w:r>
            <w:r w:rsidRPr="001055B4">
              <w:rPr>
                <w:rFonts w:cs="B Mitra"/>
                <w:color w:val="000000" w:themeColor="text1"/>
                <w:sz w:val="24"/>
                <w:szCs w:val="24"/>
                <w:rtl/>
              </w:rPr>
              <w:br/>
            </w: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ملاقات با وقت قبلی</w:t>
            </w:r>
          </w:p>
        </w:tc>
      </w:tr>
      <w:tr w:rsidR="001055B4" w:rsidRPr="001055B4" w14:paraId="02F39E0B" w14:textId="77777777" w:rsidTr="001055B4">
        <w:trPr>
          <w:gridAfter w:val="1"/>
          <w:wAfter w:w="13" w:type="dxa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2" w:space="0" w:color="8EAADB" w:themeColor="accent1" w:themeTint="99"/>
            </w:tcBorders>
            <w:vAlign w:val="center"/>
          </w:tcPr>
          <w:p w14:paraId="08FFCCDF" w14:textId="77777777" w:rsidR="003944AE" w:rsidRPr="001055B4" w:rsidRDefault="003944AE" w:rsidP="00A4238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سه</w:t>
            </w:r>
            <w:r w:rsidRPr="001055B4">
              <w:rPr>
                <w:rFonts w:cs="Calibri"/>
                <w:color w:val="000000" w:themeColor="text1"/>
                <w:sz w:val="28"/>
                <w:szCs w:val="28"/>
                <w:cs/>
              </w:rPr>
              <w:t>‎</w:t>
            </w: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شنبه</w:t>
            </w:r>
          </w:p>
        </w:tc>
        <w:tc>
          <w:tcPr>
            <w:tcW w:w="2977" w:type="dxa"/>
            <w:gridSpan w:val="2"/>
            <w:vAlign w:val="center"/>
          </w:tcPr>
          <w:p w14:paraId="71BC1F99" w14:textId="6439C6F1" w:rsidR="003944AE" w:rsidRPr="001055B4" w:rsidRDefault="003944AE" w:rsidP="00A423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مطالعه شخصی</w:t>
            </w:r>
          </w:p>
        </w:tc>
        <w:tc>
          <w:tcPr>
            <w:tcW w:w="1703" w:type="dxa"/>
            <w:vAlign w:val="center"/>
          </w:tcPr>
          <w:p w14:paraId="59151A74" w14:textId="45EFD7FC" w:rsidR="003944AE" w:rsidRPr="001055B4" w:rsidRDefault="003944AE" w:rsidP="00A423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طراحی شاسی و دینامیک خودرو</w:t>
            </w:r>
          </w:p>
        </w:tc>
        <w:tc>
          <w:tcPr>
            <w:tcW w:w="1380" w:type="dxa"/>
            <w:vAlign w:val="center"/>
          </w:tcPr>
          <w:p w14:paraId="19A4C74F" w14:textId="2805F54E" w:rsidR="003944AE" w:rsidRPr="001055B4" w:rsidRDefault="003944AE" w:rsidP="00A423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نماز و ناهار</w:t>
            </w:r>
          </w:p>
        </w:tc>
        <w:tc>
          <w:tcPr>
            <w:tcW w:w="1635" w:type="dxa"/>
            <w:vAlign w:val="center"/>
          </w:tcPr>
          <w:p w14:paraId="617EDC24" w14:textId="1246A5C4" w:rsidR="003944AE" w:rsidRPr="001055B4" w:rsidRDefault="003944AE" w:rsidP="00A4238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کنترل خودکا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53" w:type="dxa"/>
            <w:tcBorders>
              <w:right w:val="single" w:sz="2" w:space="0" w:color="8EAADB" w:themeColor="accent1" w:themeTint="99"/>
            </w:tcBorders>
            <w:vAlign w:val="center"/>
          </w:tcPr>
          <w:p w14:paraId="5AD044FE" w14:textId="50E4D138" w:rsidR="003944AE" w:rsidRPr="001055B4" w:rsidRDefault="003944AE" w:rsidP="00A42382">
            <w:pPr>
              <w:bidi/>
              <w:jc w:val="center"/>
              <w:rPr>
                <w:rFonts w:cs="B Mitra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رفع اشکال دروس</w:t>
            </w:r>
          </w:p>
        </w:tc>
      </w:tr>
      <w:tr w:rsidR="001055B4" w:rsidRPr="001055B4" w14:paraId="0C040325" w14:textId="77777777" w:rsidTr="00105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2" w:space="0" w:color="8EAADB" w:themeColor="accent1" w:themeTint="99"/>
              <w:bottom w:val="nil"/>
            </w:tcBorders>
            <w:vAlign w:val="center"/>
          </w:tcPr>
          <w:p w14:paraId="5702B056" w14:textId="77777777" w:rsidR="00A42382" w:rsidRPr="001055B4" w:rsidRDefault="00A42382" w:rsidP="001D1602">
            <w:pPr>
              <w:bidi/>
              <w:jc w:val="center"/>
              <w:rPr>
                <w:rFonts w:cs="B Mitra"/>
                <w:color w:val="000000" w:themeColor="text1"/>
                <w:sz w:val="28"/>
                <w:szCs w:val="28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چهار</w:t>
            </w:r>
            <w:r w:rsidRPr="001055B4">
              <w:rPr>
                <w:rFonts w:cs="Calibri"/>
                <w:color w:val="000000" w:themeColor="text1"/>
                <w:sz w:val="28"/>
                <w:szCs w:val="28"/>
                <w:cs/>
              </w:rPr>
              <w:t>‎</w:t>
            </w:r>
            <w:r w:rsidRPr="001055B4">
              <w:rPr>
                <w:rFonts w:cs="B Mitra" w:hint="cs"/>
                <w:color w:val="000000" w:themeColor="text1"/>
                <w:sz w:val="28"/>
                <w:szCs w:val="28"/>
                <w:rtl/>
              </w:rPr>
              <w:t>شنبه</w:t>
            </w:r>
          </w:p>
        </w:tc>
        <w:tc>
          <w:tcPr>
            <w:tcW w:w="4680" w:type="dxa"/>
            <w:gridSpan w:val="3"/>
            <w:tcBorders>
              <w:bottom w:val="nil"/>
            </w:tcBorders>
            <w:vAlign w:val="center"/>
          </w:tcPr>
          <w:p w14:paraId="14C7B04E" w14:textId="0C15A476" w:rsidR="00A42382" w:rsidRPr="001055B4" w:rsidRDefault="00A42382" w:rsidP="001D16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شوراهای </w:t>
            </w:r>
            <w:r w:rsidR="001A6732"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 xml:space="preserve">گروه، </w:t>
            </w: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دانشکده و دانشگاه</w:t>
            </w:r>
          </w:p>
        </w:tc>
        <w:tc>
          <w:tcPr>
            <w:tcW w:w="1380" w:type="dxa"/>
            <w:tcBorders>
              <w:bottom w:val="nil"/>
            </w:tcBorders>
            <w:vAlign w:val="center"/>
          </w:tcPr>
          <w:p w14:paraId="4BC35B61" w14:textId="02444961" w:rsidR="00A42382" w:rsidRPr="001055B4" w:rsidRDefault="00A42382" w:rsidP="001D16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Mitra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b/>
                <w:bCs/>
                <w:color w:val="000000" w:themeColor="text1"/>
                <w:sz w:val="24"/>
                <w:szCs w:val="24"/>
                <w:rtl/>
              </w:rPr>
              <w:t>نماز و ناهار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01" w:type="dxa"/>
            <w:gridSpan w:val="3"/>
            <w:tcBorders>
              <w:bottom w:val="nil"/>
              <w:right w:val="single" w:sz="2" w:space="0" w:color="8EAADB" w:themeColor="accent1" w:themeTint="99"/>
            </w:tcBorders>
            <w:vAlign w:val="center"/>
          </w:tcPr>
          <w:p w14:paraId="2109B225" w14:textId="6CE1463D" w:rsidR="00A42382" w:rsidRPr="001055B4" w:rsidRDefault="00A42382" w:rsidP="001D1602">
            <w:pPr>
              <w:bidi/>
              <w:jc w:val="center"/>
              <w:rPr>
                <w:rFonts w:cs="B Mitra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1055B4">
              <w:rPr>
                <w:rFonts w:cs="B Mitra" w:hint="cs"/>
                <w:color w:val="000000" w:themeColor="text1"/>
                <w:sz w:val="24"/>
                <w:szCs w:val="24"/>
                <w:rtl/>
              </w:rPr>
              <w:t>امور اجرایی دانشکده</w:t>
            </w:r>
          </w:p>
        </w:tc>
      </w:tr>
    </w:tbl>
    <w:p w14:paraId="4321E416" w14:textId="574AE8B8" w:rsidR="006420DC" w:rsidRDefault="00495BD0" w:rsidP="006420DC">
      <w:pPr>
        <w:bidi/>
        <w:ind w:left="720"/>
        <w:jc w:val="center"/>
        <w:rPr>
          <w:rFonts w:ascii="IranNastaliq" w:hAnsi="IranNastaliq" w:cs="B Jadid"/>
          <w:color w:val="000000" w:themeColor="text1"/>
          <w:sz w:val="40"/>
          <w:szCs w:val="40"/>
          <w:rtl/>
          <w:lang w:bidi="fa-IR"/>
        </w:rPr>
      </w:pPr>
      <w:r>
        <w:rPr>
          <w:rFonts w:ascii="Dima Shekasteh Free" w:hAnsi="Dima Shekasteh Free" w:cs="Dima Shekasteh Free"/>
          <w:noProof/>
          <w:color w:val="000000" w:themeColor="text1"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2B4E48" wp14:editId="3B7BA212">
                <wp:simplePos x="0" y="0"/>
                <wp:positionH relativeFrom="margin">
                  <wp:align>center</wp:align>
                </wp:positionH>
                <wp:positionV relativeFrom="paragraph">
                  <wp:posOffset>114300</wp:posOffset>
                </wp:positionV>
                <wp:extent cx="5253990" cy="1066800"/>
                <wp:effectExtent l="0" t="0" r="0" b="0"/>
                <wp:wrapNone/>
                <wp:docPr id="132663745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399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19248B" w14:textId="1F8DF991" w:rsidR="00020AB2" w:rsidRPr="00A42382" w:rsidRDefault="00020AB2" w:rsidP="003944AE">
                            <w:pPr>
                              <w:bidi/>
                              <w:spacing w:after="0"/>
                              <w:jc w:val="center"/>
                              <w:rPr>
                                <w:rFonts w:ascii="Dima Shekasteh Free" w:hAnsi="Dima Shekasteh Free" w:cs="B Nazanin"/>
                                <w:sz w:val="48"/>
                                <w:szCs w:val="48"/>
                                <w:rtl/>
                                <w:lang w:bidi="fa-IR"/>
                              </w:rPr>
                            </w:pPr>
                            <w:r w:rsidRPr="00A42382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>برنامه هفتگی نیمسال</w:t>
                            </w:r>
                            <w:r w:rsidR="003944AE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 xml:space="preserve"> دوم</w:t>
                            </w:r>
                            <w:r w:rsidRPr="00A42382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 xml:space="preserve"> 140</w:t>
                            </w:r>
                            <w:r w:rsidR="003944AE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>2</w:t>
                            </w:r>
                            <w:r w:rsidRPr="00A42382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>-140</w:t>
                            </w:r>
                            <w:r w:rsidR="003944AE">
                              <w:rPr>
                                <w:rFonts w:ascii="Dima Shekasteh Free" w:hAnsi="Dima Shekasteh Free" w:cs="B Nazanin" w:hint="cs"/>
                                <w:sz w:val="48"/>
                                <w:szCs w:val="48"/>
                                <w:rtl/>
                                <w:lang w:bidi="fa-IR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B4E48" id="_x0000_s1030" type="#_x0000_t202" style="position:absolute;left:0;text-align:left;margin-left:0;margin-top:9pt;width:413.7pt;height:84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" filled="f" stroked="f">
                <v:textbox>
                  <w:txbxContent>
                    <w:p w14:paraId="7319248B" w14:textId="1F8DF991" w:rsidR="00020AB2" w:rsidRPr="00A42382" w:rsidRDefault="00020AB2" w:rsidP="003944AE">
                      <w:pPr>
                        <w:bidi/>
                        <w:spacing w:after="0"/>
                        <w:jc w:val="center"/>
                        <w:rPr>
                          <w:rFonts w:ascii="Dima Shekasteh Free" w:hAnsi="Dima Shekasteh Free" w:cs="B Nazanin"/>
                          <w:sz w:val="48"/>
                          <w:szCs w:val="48"/>
                          <w:rtl/>
                          <w:lang w:bidi="fa-IR"/>
                        </w:rPr>
                      </w:pPr>
                      <w:r w:rsidRPr="00A42382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>برنامه هفتگی نیمسال</w:t>
                      </w:r>
                      <w:r w:rsidR="003944AE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 xml:space="preserve"> دوم</w:t>
                      </w:r>
                      <w:r w:rsidRPr="00A42382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 xml:space="preserve"> 140</w:t>
                      </w:r>
                      <w:r w:rsidR="003944AE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>2</w:t>
                      </w:r>
                      <w:r w:rsidRPr="00A42382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>-140</w:t>
                      </w:r>
                      <w:r w:rsidR="003944AE">
                        <w:rPr>
                          <w:rFonts w:ascii="Dima Shekasteh Free" w:hAnsi="Dima Shekasteh Free" w:cs="B Nazanin" w:hint="cs"/>
                          <w:sz w:val="48"/>
                          <w:szCs w:val="48"/>
                          <w:rtl/>
                          <w:lang w:bidi="fa-IR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BA1D6" w14:textId="63833D5F" w:rsidR="006420DC" w:rsidRDefault="006420DC" w:rsidP="006420DC">
      <w:pPr>
        <w:bidi/>
        <w:ind w:left="720"/>
        <w:jc w:val="center"/>
        <w:rPr>
          <w:rFonts w:ascii="IranNastaliq" w:hAnsi="IranNastaliq" w:cs="B Jadid"/>
          <w:color w:val="000000" w:themeColor="text1"/>
          <w:sz w:val="40"/>
          <w:szCs w:val="40"/>
          <w:lang w:bidi="fa-IR"/>
        </w:rPr>
      </w:pPr>
    </w:p>
    <w:p w14:paraId="1403ACA9" w14:textId="26EAC283" w:rsidR="00F20D25" w:rsidRPr="006420DC" w:rsidRDefault="00F20D25" w:rsidP="00F20D25">
      <w:pPr>
        <w:bidi/>
        <w:rPr>
          <w:rFonts w:ascii="IranNastaliq" w:hAnsi="IranNastaliq" w:cs="B Jadid"/>
          <w:color w:val="000000" w:themeColor="text1"/>
          <w:sz w:val="40"/>
          <w:szCs w:val="40"/>
          <w:rtl/>
          <w:lang w:bidi="fa-IR"/>
        </w:rPr>
      </w:pPr>
    </w:p>
    <w:sectPr w:rsidR="00F20D25" w:rsidRPr="006420DC" w:rsidSect="00495BD0">
      <w:pgSz w:w="12240" w:h="15840"/>
      <w:pgMar w:top="360" w:right="1440" w:bottom="540" w:left="1440" w:header="720" w:footer="720" w:gutter="0"/>
      <w:pgBorders w:offsetFrom="page">
        <w:top w:val="twistedLines2" w:sz="18" w:space="24" w:color="381850"/>
        <w:left w:val="twistedLines2" w:sz="18" w:space="24" w:color="381850"/>
        <w:bottom w:val="twistedLines2" w:sz="18" w:space="24" w:color="381850"/>
        <w:right w:val="twistedLines2" w:sz="18" w:space="24" w:color="38185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ma Shekasteh Free">
    <w:altName w:val="Calibri"/>
    <w:charset w:val="00"/>
    <w:family w:val="auto"/>
    <w:pitch w:val="variable"/>
    <w:sig w:usb0="A1002AEF" w:usb1="D000604A" w:usb2="00000008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szA1NDC0MDK1tDRT0lEKTi0uzszPAykwrAUAL8stFCwAAAA="/>
  </w:docVars>
  <w:rsids>
    <w:rsidRoot w:val="00950F68"/>
    <w:rsid w:val="00020AB2"/>
    <w:rsid w:val="00055F89"/>
    <w:rsid w:val="000B5C90"/>
    <w:rsid w:val="001055B4"/>
    <w:rsid w:val="001A6732"/>
    <w:rsid w:val="001D1602"/>
    <w:rsid w:val="001F7E55"/>
    <w:rsid w:val="003944AE"/>
    <w:rsid w:val="00410D9A"/>
    <w:rsid w:val="00495BD0"/>
    <w:rsid w:val="004A225C"/>
    <w:rsid w:val="004D689D"/>
    <w:rsid w:val="00593FBF"/>
    <w:rsid w:val="006420DC"/>
    <w:rsid w:val="00777C33"/>
    <w:rsid w:val="00927388"/>
    <w:rsid w:val="00950F68"/>
    <w:rsid w:val="00A42382"/>
    <w:rsid w:val="00BA7828"/>
    <w:rsid w:val="00C8529E"/>
    <w:rsid w:val="00E70655"/>
    <w:rsid w:val="00EF1B3E"/>
    <w:rsid w:val="00F20D25"/>
    <w:rsid w:val="00F71D81"/>
    <w:rsid w:val="00FA1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4DC7EB"/>
  <w15:chartTrackingRefBased/>
  <w15:docId w15:val="{9337BDE4-3FBA-4594-802C-E2780E8EC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F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055B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1055B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1055B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nian kiani</dc:creator>
  <cp:keywords/>
  <dc:description/>
  <cp:lastModifiedBy>Sadat</cp:lastModifiedBy>
  <cp:revision>4</cp:revision>
  <cp:lastPrinted>2023-10-19T12:46:00Z</cp:lastPrinted>
  <dcterms:created xsi:type="dcterms:W3CDTF">2024-03-09T07:47:00Z</dcterms:created>
  <dcterms:modified xsi:type="dcterms:W3CDTF">2024-03-09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05f699e06c3132861a88c8aba318c484398dc1ceb0ea6073f76152351210f9</vt:lpwstr>
  </property>
</Properties>
</file>